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piced pumpkin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Körpergewicht)</w:t>
              <w:br/>
              <w:t>Acute Tox. 4 (Inhalativ), H332 (ATE=1,5 mg/l/4h)</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ernstein. Würz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Spiced pumpkin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Spiced pumpkin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piced pumpkin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Spiced pumpkin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2.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63B6254-48B1-4667-AFC6-274F6149F8D7}"/>
</file>

<file path=customXml/itemProps3.xml><?xml version="1.0" encoding="utf-8"?>
<ds:datastoreItem xmlns:ds="http://schemas.openxmlformats.org/officeDocument/2006/customXml" ds:itemID="{7E797B14-44C7-4BCE-A929-925F0C2A0582}"/>
</file>

<file path=customXml/itemProps4.xml><?xml version="1.0" encoding="utf-8"?>
<ds:datastoreItem xmlns:ds="http://schemas.openxmlformats.org/officeDocument/2006/customXml" ds:itemID="{7936F185-024D-471D-BB86-7A38BF6A6B6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